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7591D8" w14:textId="492720E4" w:rsidR="002410E0" w:rsidRPr="00F63574" w:rsidRDefault="002410E0" w:rsidP="002410E0">
      <w:pPr>
        <w:tabs>
          <w:tab w:val="left" w:pos="5740"/>
        </w:tabs>
        <w:rPr>
          <w:rFonts w:ascii="Times New Roman" w:hAnsi="Times New Roman" w:cs="Times New Roman"/>
          <w:b/>
          <w:bCs/>
          <w:sz w:val="32"/>
          <w:szCs w:val="32"/>
        </w:rPr>
      </w:pPr>
      <w:r w:rsidRPr="00F63574">
        <w:rPr>
          <w:rFonts w:ascii="Times New Roman" w:hAnsi="Times New Roman" w:cs="Times New Roman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689ADF9" wp14:editId="4AE425D6">
                <wp:simplePos x="0" y="0"/>
                <wp:positionH relativeFrom="margin">
                  <wp:posOffset>3329940</wp:posOffset>
                </wp:positionH>
                <wp:positionV relativeFrom="paragraph">
                  <wp:posOffset>9525</wp:posOffset>
                </wp:positionV>
                <wp:extent cx="2647950" cy="466725"/>
                <wp:effectExtent l="0" t="0" r="19050" b="28575"/>
                <wp:wrapSquare wrapText="bothSides"/>
                <wp:docPr id="62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7950" cy="4667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35591F" w14:textId="77777777" w:rsidR="002410E0" w:rsidRPr="00DC2E8F" w:rsidRDefault="002410E0" w:rsidP="002410E0">
                            <w:pPr>
                              <w:spacing w:line="216" w:lineRule="auto"/>
                              <w:ind w:left="0" w:right="-41"/>
                              <w:jc w:val="center"/>
                              <w:rPr>
                                <w:rFonts w:ascii="Times New Roman" w:hAnsi="Times New Roman"/>
                                <w:b/>
                                <w:color w:val="FFFFFF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olor w:val="FFFFFF"/>
                              </w:rPr>
                              <w:t>Checklist for PhD Thesis Defense</w:t>
                            </w:r>
                          </w:p>
                          <w:p w14:paraId="52A8BC6C" w14:textId="77777777" w:rsidR="002410E0" w:rsidRDefault="002410E0" w:rsidP="002410E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89ADF9" id="_x0000_t202" coordsize="21600,21600" o:spt="202" path="m,l,21600r21600,l21600,xe">
                <v:stroke joinstyle="miter"/>
                <v:path gradientshapeok="t" o:connecttype="rect"/>
              </v:shapetype>
              <v:shape id="Text Box 62" o:spid="_x0000_s1026" type="#_x0000_t202" style="position:absolute;left:0;text-align:left;margin-left:262.2pt;margin-top:.75pt;width:208.5pt;height:3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" fillcolor="#5b9bd5 [3208]" strokecolor="#1f4d78 [1608]" strokeweight="1pt">
                <v:textbox>
                  <w:txbxContent>
                    <w:p w14:paraId="0D35591F" w14:textId="77777777" w:rsidR="002410E0" w:rsidRPr="00DC2E8F" w:rsidRDefault="002410E0" w:rsidP="002410E0">
                      <w:pPr>
                        <w:spacing w:line="216" w:lineRule="auto"/>
                        <w:ind w:left="0" w:right="-41"/>
                        <w:jc w:val="center"/>
                        <w:rPr>
                          <w:rFonts w:ascii="Times New Roman" w:hAnsi="Times New Roman"/>
                          <w:b/>
                          <w:color w:val="FFFFFF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olor w:val="FFFFFF"/>
                        </w:rPr>
                        <w:t>Checklist for PhD Thesis Defense</w:t>
                      </w:r>
                    </w:p>
                    <w:p w14:paraId="52A8BC6C" w14:textId="77777777" w:rsidR="002410E0" w:rsidRDefault="002410E0" w:rsidP="002410E0"/>
                  </w:txbxContent>
                </v:textbox>
                <w10:wrap type="square" anchorx="margin"/>
              </v:shape>
            </w:pict>
          </mc:Fallback>
        </mc:AlternateContent>
      </w:r>
      <w:r w:rsidRPr="00F63574">
        <w:rPr>
          <w:rFonts w:ascii="Times New Roman" w:hAnsi="Times New Roman" w:cs="Times New Roman"/>
          <w:b/>
          <w:bCs/>
          <w:sz w:val="32"/>
          <w:szCs w:val="32"/>
        </w:rPr>
        <w:t xml:space="preserve">Appendix </w:t>
      </w:r>
      <w:r>
        <w:rPr>
          <w:rFonts w:ascii="Times New Roman" w:hAnsi="Times New Roman" w:cs="Times New Roman"/>
          <w:b/>
          <w:bCs/>
          <w:sz w:val="32"/>
          <w:szCs w:val="32"/>
        </w:rPr>
        <w:t>C</w:t>
      </w:r>
      <w:r w:rsidR="002D42F5">
        <w:rPr>
          <w:rFonts w:ascii="Times New Roman" w:hAnsi="Times New Roman" w:cs="Times New Roman"/>
          <w:b/>
          <w:bCs/>
          <w:sz w:val="32"/>
          <w:szCs w:val="32"/>
        </w:rPr>
        <w:t>8</w:t>
      </w:r>
      <w:bookmarkStart w:id="0" w:name="_GoBack"/>
      <w:bookmarkEnd w:id="0"/>
    </w:p>
    <w:p w14:paraId="5068B008" w14:textId="77777777" w:rsidR="002410E0" w:rsidRDefault="002410E0" w:rsidP="002410E0">
      <w:pPr>
        <w:tabs>
          <w:tab w:val="left" w:pos="5740"/>
        </w:tabs>
        <w:rPr>
          <w:rFonts w:ascii="Times New Roman" w:hAnsi="Times New Roman" w:cs="Times New Roman"/>
          <w:b/>
          <w:bCs/>
          <w:sz w:val="32"/>
          <w:szCs w:val="32"/>
        </w:rPr>
      </w:pPr>
    </w:p>
    <w:p w14:paraId="5B361552" w14:textId="77777777" w:rsidR="002410E0" w:rsidRDefault="002410E0" w:rsidP="002410E0">
      <w:pPr>
        <w:tabs>
          <w:tab w:val="left" w:pos="5740"/>
        </w:tabs>
        <w:rPr>
          <w:rFonts w:ascii="Times New Roman" w:hAnsi="Times New Roman" w:cs="Times New Roman"/>
          <w:b/>
          <w:bCs/>
          <w:sz w:val="32"/>
          <w:szCs w:val="32"/>
        </w:rPr>
      </w:pPr>
    </w:p>
    <w:p w14:paraId="44DCD2A4" w14:textId="77777777" w:rsidR="002410E0" w:rsidRDefault="002410E0" w:rsidP="002410E0">
      <w:pPr>
        <w:tabs>
          <w:tab w:val="left" w:pos="5740"/>
        </w:tabs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873FC"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2D8C70AA" wp14:editId="7FCAEF23">
            <wp:extent cx="5084445" cy="7058025"/>
            <wp:effectExtent l="0" t="0" r="1905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7606" cy="7062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585CC" w14:textId="77777777" w:rsidR="008E3191" w:rsidRDefault="008E3191"/>
    <w:sectPr w:rsidR="008E319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F40D10" w14:textId="77777777" w:rsidR="009B31D0" w:rsidRDefault="009B31D0" w:rsidP="002E298F">
      <w:r>
        <w:separator/>
      </w:r>
    </w:p>
  </w:endnote>
  <w:endnote w:type="continuationSeparator" w:id="0">
    <w:p w14:paraId="6F47E0A6" w14:textId="77777777" w:rsidR="009B31D0" w:rsidRDefault="009B31D0" w:rsidP="002E29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801114" w14:textId="77777777" w:rsidR="009B31D0" w:rsidRDefault="009B31D0" w:rsidP="002E298F">
      <w:r>
        <w:separator/>
      </w:r>
    </w:p>
  </w:footnote>
  <w:footnote w:type="continuationSeparator" w:id="0">
    <w:p w14:paraId="2CE09770" w14:textId="77777777" w:rsidR="009B31D0" w:rsidRDefault="009B31D0" w:rsidP="002E29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E1662" w14:textId="44ECE9BB" w:rsidR="002E298F" w:rsidRDefault="002E298F" w:rsidP="008B3999">
    <w:pPr>
      <w:pStyle w:val="Header"/>
      <w:jc w:val="center"/>
    </w:pPr>
    <w:r>
      <w:rPr>
        <w:noProof/>
      </w:rPr>
      <w:drawing>
        <wp:inline distT="0" distB="0" distL="0" distR="0" wp14:anchorId="4FCF8CF0" wp14:editId="25671192">
          <wp:extent cx="1391597" cy="540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MT Logo 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1597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tTQ3Nzc0NjMyMjZV0lEKTi0uzszPAykwqgUARNVxIywAAAA="/>
  </w:docVars>
  <w:rsids>
    <w:rsidRoot w:val="001A6A13"/>
    <w:rsid w:val="000F459E"/>
    <w:rsid w:val="001A6A13"/>
    <w:rsid w:val="002410E0"/>
    <w:rsid w:val="002D42F5"/>
    <w:rsid w:val="002E298F"/>
    <w:rsid w:val="003B2421"/>
    <w:rsid w:val="003E6C7F"/>
    <w:rsid w:val="00506C24"/>
    <w:rsid w:val="005B0BB0"/>
    <w:rsid w:val="007031A4"/>
    <w:rsid w:val="008B3999"/>
    <w:rsid w:val="008E3191"/>
    <w:rsid w:val="009B31D0"/>
    <w:rsid w:val="00A21814"/>
    <w:rsid w:val="00A53E74"/>
    <w:rsid w:val="00B541B9"/>
    <w:rsid w:val="00E14BB9"/>
    <w:rsid w:val="00F81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54877D"/>
  <w15:chartTrackingRefBased/>
  <w15:docId w15:val="{81BACD12-09CC-47B5-9D54-9BB591BFF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10E0"/>
    <w:pPr>
      <w:spacing w:after="0" w:line="240" w:lineRule="auto"/>
      <w:ind w:left="251" w:hanging="10"/>
      <w:jc w:val="both"/>
    </w:pPr>
    <w:rPr>
      <w:rFonts w:ascii="Cambria" w:eastAsia="Cambria" w:hAnsi="Cambria" w:cs="Cambria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298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298F"/>
    <w:rPr>
      <w:rFonts w:ascii="Cambria" w:eastAsia="Cambria" w:hAnsi="Cambria" w:cs="Cambria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E298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298F"/>
    <w:rPr>
      <w:rFonts w:ascii="Cambria" w:eastAsia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iq Ur Rehman</dc:creator>
  <cp:keywords/>
  <dc:description/>
  <cp:lastModifiedBy>Khaliq Ur Rehman</cp:lastModifiedBy>
  <cp:revision>6</cp:revision>
  <dcterms:created xsi:type="dcterms:W3CDTF">2022-07-06T08:11:00Z</dcterms:created>
  <dcterms:modified xsi:type="dcterms:W3CDTF">2022-11-28T08:41:00Z</dcterms:modified>
</cp:coreProperties>
</file>